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530"/>
        <w:gridCol w:w="780"/>
        <w:gridCol w:w="390"/>
        <w:gridCol w:w="1112"/>
        <w:gridCol w:w="415"/>
        <w:gridCol w:w="1173"/>
        <w:gridCol w:w="1161"/>
        <w:gridCol w:w="176"/>
        <w:gridCol w:w="1224"/>
        <w:gridCol w:w="1399"/>
      </w:tblGrid>
      <w:tr w:rsidR="00CE6AF0" w:rsidRPr="00DE07F8" w:rsidTr="00CE6AF0">
        <w:tc>
          <w:tcPr>
            <w:tcW w:w="1530" w:type="dxa"/>
          </w:tcPr>
          <w:p w:rsidR="00CE6AF0" w:rsidRPr="00DE07F8" w:rsidRDefault="00CE6AF0" w:rsidP="000B13D5">
            <w:pPr>
              <w:spacing w:after="0" w:line="240" w:lineRule="auto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60288" behindDoc="0" locked="0" layoutInCell="1" allowOverlap="1" wp14:anchorId="55B77E2E" wp14:editId="7B708BAA">
                  <wp:simplePos x="0" y="0"/>
                  <wp:positionH relativeFrom="column">
                    <wp:posOffset>914</wp:posOffset>
                  </wp:positionH>
                  <wp:positionV relativeFrom="paragraph">
                    <wp:posOffset>-1829</wp:posOffset>
                  </wp:positionV>
                  <wp:extent cx="1024128" cy="429768"/>
                  <wp:effectExtent l="0" t="0" r="5080" b="889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4128" cy="42976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80" w:type="dxa"/>
            <w:shd w:val="clear" w:color="auto" w:fill="auto"/>
            <w:noWrap/>
            <w:vAlign w:val="center"/>
          </w:tcPr>
          <w:p w:rsidR="00CE6AF0" w:rsidRPr="00DE07F8" w:rsidRDefault="00CE6AF0" w:rsidP="000B13D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27" w:type="dxa"/>
            <w:gridSpan w:val="6"/>
            <w:shd w:val="clear" w:color="auto" w:fill="auto"/>
            <w:vAlign w:val="center"/>
          </w:tcPr>
          <w:p w:rsidR="00CE6AF0" w:rsidRPr="00DE07F8" w:rsidRDefault="00CE6AF0" w:rsidP="00BA67B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DE07F8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State Tournament</w:t>
            </w:r>
          </w:p>
          <w:p w:rsidR="00CE6AF0" w:rsidRPr="00DE07F8" w:rsidRDefault="00CE6AF0" w:rsidP="00BA67B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Singles Score Sheet</w:t>
            </w:r>
          </w:p>
        </w:tc>
        <w:tc>
          <w:tcPr>
            <w:tcW w:w="2623" w:type="dxa"/>
            <w:gridSpan w:val="2"/>
            <w:shd w:val="clear" w:color="auto" w:fill="auto"/>
          </w:tcPr>
          <w:p w:rsidR="00CE6AF0" w:rsidRPr="00CE6AF0" w:rsidRDefault="00CE6AF0" w:rsidP="00CE6AF0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sz w:val="14"/>
                <w:szCs w:val="14"/>
              </w:rPr>
            </w:pPr>
            <w:r w:rsidRPr="00CE6AF0">
              <w:rPr>
                <w:rFonts w:ascii="Arial" w:eastAsia="Times New Roman" w:hAnsi="Arial" w:cs="Arial"/>
                <w:i/>
                <w:color w:val="000000"/>
                <w:sz w:val="14"/>
                <w:szCs w:val="14"/>
              </w:rPr>
              <w:t>KHSAA Form BW125</w:t>
            </w:r>
          </w:p>
          <w:p w:rsidR="00CE6AF0" w:rsidRPr="00DE07F8" w:rsidRDefault="00CE6AF0" w:rsidP="00CE6AF0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sz w:val="14"/>
                <w:szCs w:val="14"/>
              </w:rPr>
            </w:pPr>
            <w:r w:rsidRPr="00CE6AF0">
              <w:rPr>
                <w:rFonts w:ascii="Arial" w:eastAsia="Times New Roman" w:hAnsi="Arial" w:cs="Arial"/>
                <w:i/>
                <w:color w:val="000000"/>
                <w:sz w:val="14"/>
                <w:szCs w:val="14"/>
              </w:rPr>
              <w:t>Rev. 6/16</w:t>
            </w:r>
          </w:p>
        </w:tc>
      </w:tr>
      <w:tr w:rsidR="00DE07F8" w:rsidRPr="00DE07F8" w:rsidTr="00CE6AF0">
        <w:trPr>
          <w:trHeight w:val="390"/>
        </w:trPr>
        <w:tc>
          <w:tcPr>
            <w:tcW w:w="1530" w:type="dxa"/>
            <w:tcBorders>
              <w:bottom w:val="single" w:sz="4" w:space="0" w:color="auto"/>
            </w:tcBorders>
          </w:tcPr>
          <w:p w:rsidR="00DE07F8" w:rsidRPr="00DE07F8" w:rsidRDefault="00DE07F8" w:rsidP="0066678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82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66678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shd w:val="clear" w:color="auto" w:fill="auto"/>
            <w:noWrap/>
            <w:vAlign w:val="bottom"/>
            <w:hideMark/>
          </w:tcPr>
          <w:p w:rsidR="00DE07F8" w:rsidRPr="00DE07F8" w:rsidRDefault="00DE07F8" w:rsidP="0066678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66678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66678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66678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left w:val="nil"/>
              <w:bottom w:val="single" w:sz="4" w:space="0" w:color="auto"/>
            </w:tcBorders>
          </w:tcPr>
          <w:p w:rsidR="00DE07F8" w:rsidRPr="00DE07F8" w:rsidRDefault="00DE07F8" w:rsidP="0066678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E07F8" w:rsidRPr="00DE07F8" w:rsidTr="00CE6AF0">
        <w:trPr>
          <w:trHeight w:val="36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Name</w:t>
            </w:r>
          </w:p>
        </w:tc>
        <w:tc>
          <w:tcPr>
            <w:tcW w:w="22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  <w:u w:val="single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</w:rPr>
            </w:pPr>
            <w:r w:rsidRPr="00DE07F8">
              <w:rPr>
                <w:rFonts w:ascii="Arial" w:eastAsia="Times New Roman" w:hAnsi="Arial" w:cs="Arial"/>
                <w:bCs/>
                <w:color w:val="000000"/>
              </w:rPr>
              <w:t>Scores</w:t>
            </w: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1B2452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</w:rPr>
            </w:pPr>
            <w:r w:rsidRPr="00DE07F8">
              <w:rPr>
                <w:rFonts w:ascii="Arial" w:eastAsia="Times New Roman" w:hAnsi="Arial" w:cs="Arial"/>
                <w:bCs/>
                <w:color w:val="000000"/>
              </w:rPr>
              <w:t xml:space="preserve">( + / - </w:t>
            </w:r>
            <w:r w:rsidR="00CE6AF0">
              <w:rPr>
                <w:rFonts w:ascii="Arial" w:eastAsia="Times New Roman" w:hAnsi="Arial" w:cs="Arial"/>
                <w:bCs/>
                <w:color w:val="000000"/>
              </w:rPr>
              <w:t>)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DE07F8">
              <w:rPr>
                <w:rFonts w:ascii="Arial" w:eastAsia="Times New Roman" w:hAnsi="Arial" w:cs="Arial"/>
                <w:bCs/>
                <w:color w:val="000000"/>
              </w:rPr>
              <w:t>Lane</w:t>
            </w:r>
          </w:p>
        </w:tc>
      </w:tr>
      <w:tr w:rsidR="00DE07F8" w:rsidRPr="00DE07F8" w:rsidTr="00CE6AF0">
        <w:trPr>
          <w:trHeight w:val="36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School</w:t>
            </w:r>
          </w:p>
        </w:tc>
        <w:tc>
          <w:tcPr>
            <w:tcW w:w="22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Game 1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1B245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E07F8" w:rsidRPr="00DE07F8" w:rsidTr="00CE6AF0">
        <w:trPr>
          <w:trHeight w:val="36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Grade</w:t>
            </w:r>
          </w:p>
        </w:tc>
        <w:tc>
          <w:tcPr>
            <w:tcW w:w="22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Game 2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1B245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6AF0" w:rsidRPr="00DE07F8" w:rsidTr="001B2452">
        <w:trPr>
          <w:trHeight w:val="36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Gender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Boy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E07F8" w:rsidRPr="00DE07F8" w:rsidRDefault="00DE07F8" w:rsidP="00DE07F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Girl</w:t>
            </w:r>
          </w:p>
        </w:tc>
        <w:tc>
          <w:tcPr>
            <w:tcW w:w="4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Game 3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DE07F8" w:rsidRPr="00DE07F8" w:rsidRDefault="00DE07F8" w:rsidP="001B245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E07F8" w:rsidRPr="00DE07F8" w:rsidTr="001B2452">
        <w:trPr>
          <w:trHeight w:val="36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DE07F8" w:rsidRPr="00DE07F8" w:rsidRDefault="001B2452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Starting Lane</w:t>
            </w:r>
          </w:p>
        </w:tc>
        <w:tc>
          <w:tcPr>
            <w:tcW w:w="22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Total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1B245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E07F8" w:rsidRPr="00DE07F8" w:rsidTr="001B2452">
        <w:trPr>
          <w:trHeight w:val="360"/>
        </w:trPr>
        <w:tc>
          <w:tcPr>
            <w:tcW w:w="1530" w:type="dxa"/>
            <w:tcBorders>
              <w:top w:val="single" w:sz="4" w:space="0" w:color="auto"/>
            </w:tcBorders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82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Game 4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E07F8" w:rsidRPr="00DE07F8" w:rsidRDefault="00DE07F8" w:rsidP="001B245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6AF0" w:rsidRPr="00DE07F8" w:rsidTr="001B2452">
        <w:trPr>
          <w:trHeight w:val="360"/>
        </w:trPr>
        <w:tc>
          <w:tcPr>
            <w:tcW w:w="1530" w:type="dxa"/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82" w:type="dxa"/>
            <w:gridSpan w:val="3"/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Game 5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1B245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6AF0" w:rsidRPr="00DE07F8" w:rsidTr="00CE6AF0">
        <w:trPr>
          <w:trHeight w:val="360"/>
        </w:trPr>
        <w:tc>
          <w:tcPr>
            <w:tcW w:w="1530" w:type="dxa"/>
            <w:vAlign w:val="bottom"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82" w:type="dxa"/>
            <w:gridSpan w:val="3"/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Total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1B245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E07F8" w:rsidRPr="00DE07F8" w:rsidTr="00CE6AF0">
        <w:trPr>
          <w:trHeight w:val="225"/>
        </w:trPr>
        <w:tc>
          <w:tcPr>
            <w:tcW w:w="1530" w:type="dxa"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82" w:type="dxa"/>
            <w:gridSpan w:val="3"/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61" w:type="dxa"/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E07F8" w:rsidRPr="00DE07F8" w:rsidTr="00CE6AF0">
        <w:trPr>
          <w:trHeight w:val="225"/>
        </w:trPr>
        <w:tc>
          <w:tcPr>
            <w:tcW w:w="1530" w:type="dxa"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82" w:type="dxa"/>
            <w:gridSpan w:val="3"/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61" w:type="dxa"/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shd w:val="clear" w:color="auto" w:fill="auto"/>
            <w:noWrap/>
            <w:vAlign w:val="bottom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E07F8" w:rsidRPr="00DE07F8" w:rsidTr="00CE6AF0">
        <w:trPr>
          <w:trHeight w:val="390"/>
        </w:trPr>
        <w:tc>
          <w:tcPr>
            <w:tcW w:w="1530" w:type="dxa"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82" w:type="dxa"/>
            <w:gridSpan w:val="3"/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Bowler’s Signature</w:t>
            </w:r>
          </w:p>
        </w:tc>
        <w:tc>
          <w:tcPr>
            <w:tcW w:w="41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bottom w:val="single" w:sz="4" w:space="0" w:color="auto"/>
            </w:tcBorders>
          </w:tcPr>
          <w:p w:rsidR="00DE07F8" w:rsidRPr="00DE07F8" w:rsidRDefault="00DE07F8" w:rsidP="00DE07F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:rsidR="00666789" w:rsidRDefault="00666789" w:rsidP="00CE6AF0">
      <w:pPr>
        <w:spacing w:line="2320" w:lineRule="exact"/>
        <w:rPr>
          <w:rFonts w:ascii="Arial" w:hAnsi="Arial" w:cs="Arial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530"/>
        <w:gridCol w:w="780"/>
        <w:gridCol w:w="390"/>
        <w:gridCol w:w="1112"/>
        <w:gridCol w:w="415"/>
        <w:gridCol w:w="1173"/>
        <w:gridCol w:w="1161"/>
        <w:gridCol w:w="176"/>
        <w:gridCol w:w="1224"/>
        <w:gridCol w:w="1399"/>
      </w:tblGrid>
      <w:tr w:rsidR="00CE6AF0" w:rsidRPr="00DE07F8" w:rsidTr="008506D9">
        <w:tc>
          <w:tcPr>
            <w:tcW w:w="1530" w:type="dxa"/>
          </w:tcPr>
          <w:p w:rsidR="00CE6AF0" w:rsidRPr="00DE07F8" w:rsidRDefault="00CE6AF0" w:rsidP="008506D9">
            <w:pPr>
              <w:spacing w:after="0" w:line="240" w:lineRule="auto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drawing>
                <wp:anchor distT="0" distB="0" distL="114300" distR="114300" simplePos="0" relativeHeight="251662336" behindDoc="0" locked="0" layoutInCell="1" allowOverlap="1" wp14:anchorId="1AC99069" wp14:editId="41B5DE31">
                  <wp:simplePos x="0" y="0"/>
                  <wp:positionH relativeFrom="column">
                    <wp:posOffset>914</wp:posOffset>
                  </wp:positionH>
                  <wp:positionV relativeFrom="paragraph">
                    <wp:posOffset>-1829</wp:posOffset>
                  </wp:positionV>
                  <wp:extent cx="1024128" cy="429768"/>
                  <wp:effectExtent l="0" t="0" r="5080" b="889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4128" cy="42976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80" w:type="dxa"/>
            <w:shd w:val="clear" w:color="auto" w:fill="auto"/>
            <w:noWrap/>
            <w:vAlign w:val="center"/>
          </w:tcPr>
          <w:p w:rsidR="00CE6AF0" w:rsidRPr="00DE07F8" w:rsidRDefault="00CE6AF0" w:rsidP="008506D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427" w:type="dxa"/>
            <w:gridSpan w:val="6"/>
            <w:shd w:val="clear" w:color="auto" w:fill="auto"/>
            <w:vAlign w:val="center"/>
          </w:tcPr>
          <w:p w:rsidR="00CE6AF0" w:rsidRPr="00DE07F8" w:rsidRDefault="00CE6AF0" w:rsidP="008506D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</w:pPr>
            <w:r w:rsidRPr="00DE07F8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State Tournament</w:t>
            </w:r>
          </w:p>
          <w:p w:rsidR="00CE6AF0" w:rsidRPr="00DE07F8" w:rsidRDefault="00CE6AF0" w:rsidP="008506D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b/>
                <w:color w:val="000000"/>
                <w:sz w:val="24"/>
                <w:szCs w:val="24"/>
              </w:rPr>
              <w:t>Singles Score Sheet</w:t>
            </w:r>
          </w:p>
        </w:tc>
        <w:tc>
          <w:tcPr>
            <w:tcW w:w="2623" w:type="dxa"/>
            <w:gridSpan w:val="2"/>
            <w:shd w:val="clear" w:color="auto" w:fill="auto"/>
          </w:tcPr>
          <w:p w:rsidR="00CE6AF0" w:rsidRPr="00CE6AF0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sz w:val="14"/>
                <w:szCs w:val="14"/>
              </w:rPr>
            </w:pPr>
            <w:r w:rsidRPr="00CE6AF0">
              <w:rPr>
                <w:rFonts w:ascii="Arial" w:eastAsia="Times New Roman" w:hAnsi="Arial" w:cs="Arial"/>
                <w:i/>
                <w:color w:val="000000"/>
                <w:sz w:val="14"/>
                <w:szCs w:val="14"/>
              </w:rPr>
              <w:t>KHSAA Form BW125</w:t>
            </w:r>
          </w:p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color w:val="000000"/>
                <w:sz w:val="14"/>
                <w:szCs w:val="14"/>
              </w:rPr>
            </w:pPr>
            <w:r w:rsidRPr="00CE6AF0">
              <w:rPr>
                <w:rFonts w:ascii="Arial" w:eastAsia="Times New Roman" w:hAnsi="Arial" w:cs="Arial"/>
                <w:i/>
                <w:color w:val="000000"/>
                <w:sz w:val="14"/>
                <w:szCs w:val="14"/>
              </w:rPr>
              <w:t>Rev. 6/16</w:t>
            </w:r>
          </w:p>
        </w:tc>
      </w:tr>
      <w:tr w:rsidR="00CE6AF0" w:rsidRPr="00DE07F8" w:rsidTr="008506D9">
        <w:trPr>
          <w:trHeight w:val="390"/>
        </w:trPr>
        <w:tc>
          <w:tcPr>
            <w:tcW w:w="1530" w:type="dxa"/>
            <w:tcBorders>
              <w:bottom w:val="single" w:sz="4" w:space="0" w:color="auto"/>
            </w:tcBorders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82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left w:val="nil"/>
              <w:bottom w:val="single" w:sz="4" w:space="0" w:color="auto"/>
            </w:tcBorders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6AF0" w:rsidRPr="00DE07F8" w:rsidTr="008506D9">
        <w:trPr>
          <w:trHeight w:val="36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Name</w:t>
            </w:r>
          </w:p>
        </w:tc>
        <w:tc>
          <w:tcPr>
            <w:tcW w:w="22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bCs/>
                <w:color w:val="000000"/>
                <w:u w:val="single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</w:rPr>
            </w:pPr>
            <w:r w:rsidRPr="00DE07F8">
              <w:rPr>
                <w:rFonts w:ascii="Arial" w:eastAsia="Times New Roman" w:hAnsi="Arial" w:cs="Arial"/>
                <w:bCs/>
                <w:color w:val="000000"/>
              </w:rPr>
              <w:t>Scores</w:t>
            </w: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1B2452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color w:val="000000"/>
              </w:rPr>
            </w:pPr>
            <w:r w:rsidRPr="00DE07F8">
              <w:rPr>
                <w:rFonts w:ascii="Arial" w:eastAsia="Times New Roman" w:hAnsi="Arial" w:cs="Arial"/>
                <w:bCs/>
                <w:color w:val="000000"/>
              </w:rPr>
              <w:t xml:space="preserve">( + / - </w:t>
            </w:r>
            <w:r>
              <w:rPr>
                <w:rFonts w:ascii="Arial" w:eastAsia="Times New Roman" w:hAnsi="Arial" w:cs="Arial"/>
                <w:bCs/>
                <w:color w:val="000000"/>
              </w:rPr>
              <w:t>)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</w:rPr>
            </w:pPr>
            <w:r w:rsidRPr="00DE07F8">
              <w:rPr>
                <w:rFonts w:ascii="Arial" w:eastAsia="Times New Roman" w:hAnsi="Arial" w:cs="Arial"/>
                <w:bCs/>
                <w:color w:val="000000"/>
              </w:rPr>
              <w:t>Lane</w:t>
            </w:r>
          </w:p>
        </w:tc>
      </w:tr>
      <w:tr w:rsidR="00CE6AF0" w:rsidRPr="00DE07F8" w:rsidTr="008506D9">
        <w:trPr>
          <w:trHeight w:val="36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School</w:t>
            </w:r>
          </w:p>
        </w:tc>
        <w:tc>
          <w:tcPr>
            <w:tcW w:w="22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1B245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Game 1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bookmarkStart w:id="0" w:name="_GoBack"/>
            <w:bookmarkEnd w:id="0"/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1B245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6AF0" w:rsidRPr="00DE07F8" w:rsidTr="008506D9">
        <w:trPr>
          <w:trHeight w:val="36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Grade</w:t>
            </w:r>
          </w:p>
        </w:tc>
        <w:tc>
          <w:tcPr>
            <w:tcW w:w="22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Game 2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1B245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6AF0" w:rsidRPr="00DE07F8" w:rsidTr="001B2452">
        <w:trPr>
          <w:trHeight w:val="36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Gender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Boy</w:t>
            </w:r>
          </w:p>
        </w:tc>
        <w:tc>
          <w:tcPr>
            <w:tcW w:w="1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E6AF0" w:rsidRPr="00DE07F8" w:rsidRDefault="00CE6AF0" w:rsidP="008506D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Girl</w:t>
            </w:r>
          </w:p>
        </w:tc>
        <w:tc>
          <w:tcPr>
            <w:tcW w:w="4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Game 3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CE6AF0" w:rsidRPr="00DE07F8" w:rsidRDefault="00CE6AF0" w:rsidP="001B245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6AF0" w:rsidRPr="00DE07F8" w:rsidTr="001B2452">
        <w:trPr>
          <w:trHeight w:val="36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E6AF0" w:rsidRPr="00DE07F8" w:rsidRDefault="001B2452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Starting Lane</w:t>
            </w:r>
          </w:p>
        </w:tc>
        <w:tc>
          <w:tcPr>
            <w:tcW w:w="22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Total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1B245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6AF0" w:rsidRPr="00DE07F8" w:rsidTr="001B2452">
        <w:trPr>
          <w:trHeight w:val="360"/>
        </w:trPr>
        <w:tc>
          <w:tcPr>
            <w:tcW w:w="1530" w:type="dxa"/>
            <w:tcBorders>
              <w:top w:val="single" w:sz="4" w:space="0" w:color="auto"/>
            </w:tcBorders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82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Game 4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6AF0" w:rsidRPr="00DE07F8" w:rsidRDefault="00CE6AF0" w:rsidP="001B245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6AF0" w:rsidRPr="00DE07F8" w:rsidTr="001B2452">
        <w:trPr>
          <w:trHeight w:val="360"/>
        </w:trPr>
        <w:tc>
          <w:tcPr>
            <w:tcW w:w="1530" w:type="dxa"/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82" w:type="dxa"/>
            <w:gridSpan w:val="3"/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Game 5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1B245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6AF0" w:rsidRPr="00DE07F8" w:rsidTr="008506D9">
        <w:trPr>
          <w:trHeight w:val="360"/>
        </w:trPr>
        <w:tc>
          <w:tcPr>
            <w:tcW w:w="1530" w:type="dxa"/>
            <w:vAlign w:val="bottom"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82" w:type="dxa"/>
            <w:gridSpan w:val="3"/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DE07F8">
              <w:rPr>
                <w:rFonts w:ascii="Arial" w:eastAsia="Times New Roman" w:hAnsi="Arial" w:cs="Arial"/>
                <w:color w:val="000000"/>
              </w:rPr>
              <w:t>Total</w:t>
            </w:r>
          </w:p>
        </w:tc>
        <w:tc>
          <w:tcPr>
            <w:tcW w:w="1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1B245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6AF0" w:rsidRPr="00DE07F8" w:rsidTr="008506D9">
        <w:trPr>
          <w:trHeight w:val="225"/>
        </w:trPr>
        <w:tc>
          <w:tcPr>
            <w:tcW w:w="1530" w:type="dxa"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82" w:type="dxa"/>
            <w:gridSpan w:val="3"/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61" w:type="dxa"/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6AF0" w:rsidRPr="00DE07F8" w:rsidTr="008506D9">
        <w:trPr>
          <w:trHeight w:val="225"/>
        </w:trPr>
        <w:tc>
          <w:tcPr>
            <w:tcW w:w="1530" w:type="dxa"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82" w:type="dxa"/>
            <w:gridSpan w:val="3"/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15" w:type="dxa"/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61" w:type="dxa"/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shd w:val="clear" w:color="auto" w:fill="auto"/>
            <w:noWrap/>
            <w:vAlign w:val="bottom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CE6AF0" w:rsidRPr="00DE07F8" w:rsidTr="008506D9">
        <w:trPr>
          <w:trHeight w:val="390"/>
        </w:trPr>
        <w:tc>
          <w:tcPr>
            <w:tcW w:w="1530" w:type="dxa"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2282" w:type="dxa"/>
            <w:gridSpan w:val="3"/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Bowler’s Signature</w:t>
            </w:r>
          </w:p>
        </w:tc>
        <w:tc>
          <w:tcPr>
            <w:tcW w:w="41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16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0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399" w:type="dxa"/>
            <w:tcBorders>
              <w:bottom w:val="single" w:sz="4" w:space="0" w:color="auto"/>
            </w:tcBorders>
          </w:tcPr>
          <w:p w:rsidR="00CE6AF0" w:rsidRPr="00DE07F8" w:rsidRDefault="00CE6AF0" w:rsidP="008506D9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:rsidR="00CE6AF0" w:rsidRPr="00DE07F8" w:rsidRDefault="00CE6AF0" w:rsidP="00C57B81">
      <w:pPr>
        <w:rPr>
          <w:rFonts w:ascii="Arial" w:hAnsi="Arial" w:cs="Arial"/>
        </w:rPr>
      </w:pPr>
    </w:p>
    <w:sectPr w:rsidR="00CE6AF0" w:rsidRPr="00DE07F8" w:rsidSect="00CE6AF0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LQwMzGxMDY2sDRQ0lEKTi0uzszPAykwrAUA2JzvviwAAAA="/>
  </w:docVars>
  <w:rsids>
    <w:rsidRoot w:val="00666789"/>
    <w:rsid w:val="00022381"/>
    <w:rsid w:val="00054231"/>
    <w:rsid w:val="00056B0E"/>
    <w:rsid w:val="000B13D5"/>
    <w:rsid w:val="001242E4"/>
    <w:rsid w:val="001B2452"/>
    <w:rsid w:val="004D372E"/>
    <w:rsid w:val="00585D16"/>
    <w:rsid w:val="00666789"/>
    <w:rsid w:val="007A71D4"/>
    <w:rsid w:val="00893D8D"/>
    <w:rsid w:val="00BA67B4"/>
    <w:rsid w:val="00C57B81"/>
    <w:rsid w:val="00CE6AF0"/>
    <w:rsid w:val="00D5039F"/>
    <w:rsid w:val="00DE07F8"/>
    <w:rsid w:val="00DF1845"/>
    <w:rsid w:val="00F52215"/>
    <w:rsid w:val="00F87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DC9084FC-133C-469E-9BDF-DE49C186F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13D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E6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A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181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E10723-7EFA-440C-A40F-6F84463D7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</dc:creator>
  <cp:keywords/>
  <cp:lastModifiedBy>Julian Tackett</cp:lastModifiedBy>
  <cp:revision>9</cp:revision>
  <cp:lastPrinted>2017-02-02T17:04:00Z</cp:lastPrinted>
  <dcterms:created xsi:type="dcterms:W3CDTF">2016-03-29T15:41:00Z</dcterms:created>
  <dcterms:modified xsi:type="dcterms:W3CDTF">2017-02-02T17:11:00Z</dcterms:modified>
</cp:coreProperties>
</file>